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124A4" w:rsidRDefault="00F124A4" w:rsidP="00F124A4">
      <w:pPr>
        <w:pStyle w:val="ListParagraph"/>
        <w:ind w:left="0" w:right="687"/>
        <w:rPr>
          <w:color w:val="0070C0"/>
        </w:rPr>
      </w:pPr>
    </w:p>
    <w:p w:rsidR="007C56FD" w:rsidRDefault="007C56FD" w:rsidP="00F124A4">
      <w:pPr>
        <w:pStyle w:val="ListParagraph"/>
        <w:ind w:left="0" w:right="687"/>
      </w:pPr>
      <w:r>
        <w:rPr>
          <w:color w:val="0070C0"/>
        </w:rPr>
        <w:t>[Date</w:t>
      </w:r>
      <w:r w:rsidRPr="00812781">
        <w:rPr>
          <w:color w:val="0070C0"/>
        </w:rPr>
        <w:t>]</w:t>
      </w:r>
    </w:p>
    <w:p w:rsidR="00DA11B8" w:rsidRDefault="00DA11B8" w:rsidP="00F124A4">
      <w:pPr>
        <w:pStyle w:val="ListParagraph"/>
        <w:ind w:left="0" w:right="687"/>
      </w:pPr>
      <w:r>
        <w:t xml:space="preserve">RE: </w:t>
      </w:r>
      <w:r w:rsidR="00777BFA">
        <w:rPr>
          <w:b/>
        </w:rPr>
        <w:t>IADC/SPE Drilling Conference and Exhibition</w:t>
      </w:r>
    </w:p>
    <w:p w:rsidR="00613A50" w:rsidRDefault="00613A50" w:rsidP="00F124A4">
      <w:pPr>
        <w:pStyle w:val="ListParagraph"/>
        <w:ind w:left="0" w:right="687"/>
      </w:pPr>
    </w:p>
    <w:p w:rsidR="00DA11B8" w:rsidRDefault="00DA11B8" w:rsidP="00F124A4">
      <w:pPr>
        <w:pStyle w:val="ListParagraph"/>
        <w:ind w:left="0" w:right="687"/>
      </w:pPr>
      <w:r>
        <w:t xml:space="preserve">Dear </w:t>
      </w:r>
      <w:r w:rsidRPr="00812781">
        <w:rPr>
          <w:color w:val="0070C0"/>
        </w:rPr>
        <w:t>[Supervisor’s name]</w:t>
      </w:r>
      <w:r w:rsidRPr="00812781">
        <w:t>,</w:t>
      </w:r>
      <w:r w:rsidR="00613A50">
        <w:t xml:space="preserve"> </w:t>
      </w:r>
    </w:p>
    <w:p w:rsidR="00DA11B8" w:rsidRDefault="00DA11B8" w:rsidP="00F124A4">
      <w:pPr>
        <w:pStyle w:val="ListParagraph"/>
        <w:ind w:left="0" w:right="687"/>
      </w:pPr>
    </w:p>
    <w:p w:rsidR="002170EC" w:rsidRDefault="00DA11B8" w:rsidP="002170EC">
      <w:pPr>
        <w:pStyle w:val="ListParagraph"/>
        <w:spacing w:after="0" w:line="240" w:lineRule="auto"/>
        <w:ind w:left="0" w:right="36"/>
      </w:pPr>
      <w:r>
        <w:t xml:space="preserve">My interest in attending </w:t>
      </w:r>
      <w:r w:rsidR="00613A50">
        <w:t xml:space="preserve">the </w:t>
      </w:r>
      <w:hyperlink r:id="rId11" w:history="1">
        <w:r w:rsidR="00777BFA">
          <w:rPr>
            <w:rStyle w:val="Hyperlink"/>
            <w:b/>
          </w:rPr>
          <w:t>IADC/SPE</w:t>
        </w:r>
      </w:hyperlink>
      <w:r w:rsidR="00777BFA">
        <w:rPr>
          <w:rStyle w:val="Hyperlink"/>
          <w:b/>
        </w:rPr>
        <w:t xml:space="preserve"> Drilling Conference and Exhibition</w:t>
      </w:r>
      <w:r w:rsidR="00613A50">
        <w:t xml:space="preserve"> </w:t>
      </w:r>
      <w:r>
        <w:t>rises from the need to acquire valuable knowledge and important contacts in the E&amp;P industry</w:t>
      </w:r>
      <w:r w:rsidR="002170EC">
        <w:t>,</w:t>
      </w:r>
      <w:r>
        <w:t xml:space="preserve"> which I am confident will open new doors and opportunities for our </w:t>
      </w:r>
      <w:r w:rsidR="000C40CC">
        <w:t>organization</w:t>
      </w:r>
      <w:r>
        <w:t xml:space="preserve">. </w:t>
      </w:r>
      <w:r w:rsidR="00777BFA">
        <w:t xml:space="preserve">The program provides the </w:t>
      </w:r>
      <w:r w:rsidR="00777BFA" w:rsidRPr="00777BFA">
        <w:t>l</w:t>
      </w:r>
      <w:bookmarkStart w:id="0" w:name="_GoBack"/>
      <w:bookmarkEnd w:id="0"/>
      <w:r w:rsidR="00777BFA" w:rsidRPr="00777BFA">
        <w:t>atest case studies and technologies, including utilization of data analytics and automation to improve performance and innovative directional drilling and completions techniques.</w:t>
      </w:r>
      <w:r w:rsidR="002170EC">
        <w:br/>
      </w:r>
    </w:p>
    <w:p w:rsidR="002170EC" w:rsidRDefault="00F124A4" w:rsidP="002170EC">
      <w:pPr>
        <w:pStyle w:val="ListParagraph"/>
        <w:spacing w:after="0" w:line="240" w:lineRule="auto"/>
        <w:ind w:left="0" w:right="36"/>
      </w:pPr>
      <w:r>
        <w:t xml:space="preserve">It </w:t>
      </w:r>
      <w:r w:rsidR="00613A50">
        <w:t xml:space="preserve">will take place </w:t>
      </w:r>
      <w:r w:rsidR="00171CAD">
        <w:t xml:space="preserve">from </w:t>
      </w:r>
      <w:r w:rsidR="00777BFA">
        <w:t>6-8 March 2018 in Fort Worth</w:t>
      </w:r>
      <w:r w:rsidR="009678B3">
        <w:t>, Texas</w:t>
      </w:r>
      <w:r w:rsidR="00C93233">
        <w:t xml:space="preserve">. </w:t>
      </w:r>
      <w:r w:rsidR="00A92715" w:rsidRPr="00A92715">
        <w:t xml:space="preserve">There will be opportunities to hear formal paper </w:t>
      </w:r>
      <w:r w:rsidR="00775F94">
        <w:t>presentations</w:t>
      </w:r>
      <w:r w:rsidR="00A92715" w:rsidRPr="00A92715">
        <w:t xml:space="preserve">, as well as </w:t>
      </w:r>
      <w:r w:rsidR="002170EC">
        <w:t>special sessions</w:t>
      </w:r>
      <w:r w:rsidR="00A92715" w:rsidRPr="00A92715">
        <w:t xml:space="preserve">. </w:t>
      </w:r>
      <w:r w:rsidR="002170EC">
        <w:t xml:space="preserve">I will join a diverse crowd of </w:t>
      </w:r>
      <w:r w:rsidR="00672A8E" w:rsidRPr="00672A8E">
        <w:t xml:space="preserve">producers, contractors, and service company professionals </w:t>
      </w:r>
      <w:r w:rsidR="002170EC">
        <w:t>to ac</w:t>
      </w:r>
      <w:r w:rsidR="00775F94">
        <w:t xml:space="preserve">cess </w:t>
      </w:r>
      <w:r w:rsidR="00672A8E">
        <w:t>new technologies</w:t>
      </w:r>
      <w:r w:rsidR="002170EC">
        <w:t xml:space="preserve">, innovative people, and considerable resources to help us meet </w:t>
      </w:r>
      <w:r w:rsidR="00775F94">
        <w:t>our challenges</w:t>
      </w:r>
      <w:r w:rsidR="002170EC">
        <w:t>.</w:t>
      </w:r>
    </w:p>
    <w:p w:rsidR="002170EC" w:rsidRPr="009678B3" w:rsidRDefault="002170EC" w:rsidP="002170EC">
      <w:pPr>
        <w:pStyle w:val="ListParagraph"/>
        <w:spacing w:after="0" w:line="240" w:lineRule="auto"/>
        <w:ind w:left="0" w:right="36"/>
        <w:rPr>
          <w:lang w:val="en-US"/>
        </w:rPr>
      </w:pPr>
    </w:p>
    <w:p w:rsidR="007C56FD" w:rsidRDefault="00613A50" w:rsidP="007C2B25">
      <w:pPr>
        <w:pStyle w:val="ListParagraph"/>
        <w:spacing w:after="0" w:line="240" w:lineRule="auto"/>
        <w:ind w:left="0" w:right="687"/>
      </w:pPr>
      <w:r>
        <w:t>Gaining this knowledge</w:t>
      </w:r>
      <w:r w:rsidR="0071156C">
        <w:t xml:space="preserve"> </w:t>
      </w:r>
      <w:r w:rsidR="00E277B4">
        <w:t xml:space="preserve">will add </w:t>
      </w:r>
      <w:r w:rsidR="00DA11B8">
        <w:t xml:space="preserve">value to my </w:t>
      </w:r>
      <w:r w:rsidR="00D27CB8">
        <w:t xml:space="preserve">work. </w:t>
      </w:r>
      <w:r w:rsidR="00CF57EF">
        <w:t>S</w:t>
      </w:r>
      <w:r w:rsidR="00DA11B8">
        <w:t xml:space="preserve">ome specific aspects of the </w:t>
      </w:r>
      <w:r>
        <w:t>technical program</w:t>
      </w:r>
      <w:r w:rsidR="00D27CB8">
        <w:t>, which</w:t>
      </w:r>
      <w:r w:rsidR="00E277B4">
        <w:t xml:space="preserve"> I am very excited about</w:t>
      </w:r>
      <w:r>
        <w:t>,</w:t>
      </w:r>
      <w:r w:rsidR="00CF57EF">
        <w:t xml:space="preserve"> include</w:t>
      </w:r>
      <w:r w:rsidR="00DA11B8">
        <w:t xml:space="preserve"> </w:t>
      </w:r>
      <w:r w:rsidR="00DA11B8" w:rsidRPr="0071156C">
        <w:rPr>
          <w:color w:val="0070C0"/>
        </w:rPr>
        <w:t>[insert session title, networking events, and other activities you plan to participate in]</w:t>
      </w:r>
      <w:r w:rsidR="00DA11B8">
        <w:t xml:space="preserve">. </w:t>
      </w:r>
      <w:r w:rsidR="00F363F1">
        <w:t>As a</w:t>
      </w:r>
      <w:r w:rsidR="00DA11B8">
        <w:t xml:space="preserve"> </w:t>
      </w:r>
      <w:r w:rsidR="00DA11B8" w:rsidRPr="0071156C">
        <w:rPr>
          <w:color w:val="0070C0"/>
        </w:rPr>
        <w:t>[insert job title]</w:t>
      </w:r>
      <w:r w:rsidR="00DA11B8">
        <w:t xml:space="preserve">, it is my goal to attain </w:t>
      </w:r>
      <w:r w:rsidR="00DA11B8" w:rsidRPr="0071156C">
        <w:rPr>
          <w:color w:val="0070C0"/>
        </w:rPr>
        <w:t>[insert goals as related to your job responsibilities]</w:t>
      </w:r>
      <w:r w:rsidR="00DA11B8">
        <w:t>.</w:t>
      </w:r>
    </w:p>
    <w:p w:rsidR="00DA11B8" w:rsidRDefault="00613A50" w:rsidP="007C2B25">
      <w:pPr>
        <w:pStyle w:val="ListParagraph"/>
        <w:spacing w:after="0" w:line="240" w:lineRule="auto"/>
        <w:ind w:left="0" w:right="687"/>
      </w:pPr>
      <w:r>
        <w:br/>
      </w:r>
      <w:r w:rsidR="00DA11B8">
        <w:t xml:space="preserve">As one of our </w:t>
      </w:r>
      <w:r w:rsidR="000C40CC">
        <w:t xml:space="preserve">organization’s </w:t>
      </w:r>
      <w:r w:rsidR="00DA11B8">
        <w:t xml:space="preserve">key goals is to </w:t>
      </w:r>
      <w:r w:rsidR="00DA11B8" w:rsidRPr="00812781">
        <w:rPr>
          <w:color w:val="0070C0"/>
        </w:rPr>
        <w:t>[insert company’s goals]</w:t>
      </w:r>
      <w:r w:rsidR="00DA11B8">
        <w:t>, I believe that attending</w:t>
      </w:r>
      <w:r w:rsidR="00CF57EF">
        <w:t xml:space="preserve"> the</w:t>
      </w:r>
      <w:r w:rsidR="00DA11B8">
        <w:t xml:space="preserve"> </w:t>
      </w:r>
      <w:hyperlink r:id="rId12" w:history="1">
        <w:hyperlink r:id="rId13" w:history="1">
          <w:r w:rsidR="00777BFA">
            <w:rPr>
              <w:rStyle w:val="Hyperlink"/>
              <w:b/>
            </w:rPr>
            <w:t>IADC/SPE</w:t>
          </w:r>
        </w:hyperlink>
        <w:r w:rsidR="00777BFA">
          <w:rPr>
            <w:rStyle w:val="Hyperlink"/>
            <w:b/>
          </w:rPr>
          <w:t xml:space="preserve"> Drilling Conference and Exhibition</w:t>
        </w:r>
      </w:hyperlink>
      <w:r>
        <w:rPr>
          <w:b/>
        </w:rPr>
        <w:t xml:space="preserve"> </w:t>
      </w:r>
      <w:r w:rsidR="00CF57EF">
        <w:t>will contribute to</w:t>
      </w:r>
      <w:r w:rsidR="00DA11B8">
        <w:t xml:space="preserve"> </w:t>
      </w:r>
      <w:r w:rsidR="00DA11B8" w:rsidRPr="00812781">
        <w:rPr>
          <w:color w:val="0070C0"/>
        </w:rPr>
        <w:t>[insert the potential benefits from attending and how they will boost efforts to accomplish company goals]</w:t>
      </w:r>
      <w:r w:rsidR="00DA11B8">
        <w:t>.</w:t>
      </w:r>
    </w:p>
    <w:p w:rsidR="00DA11B8" w:rsidRDefault="00DA11B8" w:rsidP="007C2B25">
      <w:pPr>
        <w:pStyle w:val="ListParagraph"/>
        <w:spacing w:after="0" w:line="240" w:lineRule="auto"/>
        <w:ind w:left="0" w:right="687"/>
      </w:pPr>
    </w:p>
    <w:p w:rsidR="00DA11B8" w:rsidRDefault="00DA11B8" w:rsidP="007C2B25">
      <w:pPr>
        <w:pStyle w:val="ListParagraph"/>
        <w:spacing w:after="0" w:line="240" w:lineRule="auto"/>
        <w:ind w:left="0" w:right="687"/>
      </w:pPr>
      <w:r>
        <w:t xml:space="preserve">Once I return from the conference, I plan </w:t>
      </w:r>
      <w:r w:rsidR="00D27CB8">
        <w:t>to compile</w:t>
      </w:r>
      <w:r>
        <w:t xml:space="preserve"> a brief presentation on new contacts acquired, vendor product and service updates and information</w:t>
      </w:r>
      <w:r w:rsidR="00777BFA">
        <w:t>,</w:t>
      </w:r>
      <w:r>
        <w:t xml:space="preserve"> in addition to notes from presentations and conference materials to share with the team.</w:t>
      </w:r>
    </w:p>
    <w:p w:rsidR="00DA11B8" w:rsidRDefault="00DA11B8" w:rsidP="007C2B25">
      <w:pPr>
        <w:pStyle w:val="ListParagraph"/>
        <w:spacing w:after="0" w:line="240" w:lineRule="auto"/>
        <w:ind w:left="0" w:right="687"/>
      </w:pPr>
    </w:p>
    <w:p w:rsidR="008E19A5" w:rsidRDefault="00DA11B8" w:rsidP="007C2B25">
      <w:pPr>
        <w:pStyle w:val="ListParagraph"/>
        <w:spacing w:after="0" w:line="240" w:lineRule="auto"/>
        <w:ind w:left="0" w:right="687"/>
      </w:pPr>
      <w:r>
        <w:t>Thank you for cons</w:t>
      </w:r>
      <w:r w:rsidR="0071156C">
        <w:t>idering support of my attendance at this industry event</w:t>
      </w:r>
      <w:r>
        <w:t>.</w:t>
      </w:r>
      <w:r w:rsidR="007C56FD">
        <w:br/>
      </w:r>
    </w:p>
    <w:p w:rsidR="00DA11B8" w:rsidRDefault="00DA11B8" w:rsidP="007C2B25">
      <w:pPr>
        <w:pStyle w:val="ListParagraph"/>
        <w:spacing w:after="0" w:line="240" w:lineRule="auto"/>
        <w:ind w:left="0" w:right="687"/>
      </w:pPr>
      <w:r>
        <w:t>Sincerely,</w:t>
      </w:r>
    </w:p>
    <w:p w:rsidR="002437E0" w:rsidRPr="002437E0" w:rsidRDefault="00DA11B8" w:rsidP="002437E0">
      <w:pPr>
        <w:pStyle w:val="ListParagraph"/>
        <w:ind w:left="0" w:right="687"/>
        <w:rPr>
          <w:color w:val="0070C0"/>
        </w:rPr>
      </w:pPr>
      <w:r w:rsidRPr="00A6710C">
        <w:rPr>
          <w:color w:val="0070C0"/>
        </w:rPr>
        <w:t>[Your name]</w:t>
      </w:r>
    </w:p>
    <w:p w:rsidR="002437E0" w:rsidRPr="002437E0" w:rsidRDefault="002437E0" w:rsidP="00C22203">
      <w:pPr>
        <w:spacing w:after="0" w:line="240" w:lineRule="auto"/>
        <w:rPr>
          <w:rFonts w:cstheme="minorHAnsi"/>
          <w:b/>
          <w:sz w:val="20"/>
          <w:szCs w:val="20"/>
        </w:rPr>
      </w:pPr>
      <w:r w:rsidRPr="002437E0">
        <w:rPr>
          <w:rFonts w:cstheme="minorHAnsi"/>
          <w:b/>
          <w:sz w:val="20"/>
          <w:szCs w:val="20"/>
        </w:rPr>
        <w:t>About IADC</w:t>
      </w:r>
    </w:p>
    <w:p w:rsidR="002437E0" w:rsidRDefault="002437E0" w:rsidP="00C22203">
      <w:pPr>
        <w:spacing w:after="0" w:line="240" w:lineRule="auto"/>
        <w:rPr>
          <w:rFonts w:cstheme="minorHAnsi"/>
          <w:sz w:val="20"/>
          <w:szCs w:val="20"/>
        </w:rPr>
      </w:pPr>
      <w:r w:rsidRPr="002437E0">
        <w:rPr>
          <w:rFonts w:cstheme="minorHAnsi"/>
          <w:sz w:val="20"/>
          <w:szCs w:val="20"/>
        </w:rPr>
        <w:t>The International Association of Drilling Contractors is dedicated to enhancing the interests of oil and gas and geothermal drilling contractors worldwide. IADC’s contract drilling members own most of the world’s land and offshore drilling units and drill the vast majority of the wells that produce the planet’s oil and gas. IADC’s membership also includes oil and gas producers, and manufacturers and suppliers of oilfield equipment and services.</w:t>
      </w:r>
    </w:p>
    <w:p w:rsidR="002437E0" w:rsidRPr="002437E0" w:rsidRDefault="002437E0" w:rsidP="002437E0">
      <w:pPr>
        <w:spacing w:after="0"/>
        <w:rPr>
          <w:rFonts w:cstheme="minorHAnsi"/>
          <w:sz w:val="20"/>
          <w:szCs w:val="20"/>
        </w:rPr>
      </w:pPr>
    </w:p>
    <w:p w:rsidR="00F363F1" w:rsidRPr="002437E0" w:rsidRDefault="00613A50" w:rsidP="002437E0">
      <w:pPr>
        <w:pStyle w:val="Default"/>
        <w:rPr>
          <w:rFonts w:cs="Times New Roman"/>
          <w:bCs/>
          <w:color w:val="auto"/>
          <w:sz w:val="20"/>
          <w:szCs w:val="20"/>
        </w:rPr>
      </w:pPr>
      <w:r w:rsidRPr="00613A50">
        <w:rPr>
          <w:b/>
          <w:bCs/>
          <w:sz w:val="20"/>
          <w:szCs w:val="20"/>
        </w:rPr>
        <w:t xml:space="preserve">About </w:t>
      </w:r>
      <w:r w:rsidR="00C22203">
        <w:rPr>
          <w:b/>
          <w:bCs/>
          <w:sz w:val="20"/>
          <w:szCs w:val="20"/>
        </w:rPr>
        <w:t>SPE</w:t>
      </w:r>
      <w:r>
        <w:rPr>
          <w:b/>
          <w:bCs/>
          <w:sz w:val="20"/>
          <w:szCs w:val="20"/>
        </w:rPr>
        <w:br/>
      </w:r>
      <w:r w:rsidR="00171CAD" w:rsidRPr="00B673B7">
        <w:rPr>
          <w:rFonts w:cs="Times New Roman"/>
          <w:bCs/>
          <w:color w:val="auto"/>
          <w:sz w:val="20"/>
          <w:szCs w:val="20"/>
        </w:rPr>
        <w:t xml:space="preserve">The Society of Petroleum Engineers (SPE) is a not-for-profit professional association whose more than </w:t>
      </w:r>
      <w:r w:rsidR="00171CAD">
        <w:rPr>
          <w:rFonts w:cs="Times New Roman"/>
          <w:bCs/>
          <w:color w:val="auto"/>
          <w:sz w:val="20"/>
          <w:szCs w:val="20"/>
        </w:rPr>
        <w:t>164</w:t>
      </w:r>
      <w:r w:rsidR="00171CAD" w:rsidRPr="00B673B7">
        <w:rPr>
          <w:rFonts w:cs="Times New Roman"/>
          <w:bCs/>
          <w:color w:val="auto"/>
          <w:sz w:val="20"/>
          <w:szCs w:val="20"/>
        </w:rPr>
        <w:t>,000 members in 14</w:t>
      </w:r>
      <w:r w:rsidR="00171CAD">
        <w:rPr>
          <w:rFonts w:cs="Times New Roman"/>
          <w:bCs/>
          <w:color w:val="auto"/>
          <w:sz w:val="20"/>
          <w:szCs w:val="20"/>
        </w:rPr>
        <w:t>3</w:t>
      </w:r>
      <w:r w:rsidR="00171CAD" w:rsidRPr="00B673B7">
        <w:rPr>
          <w:rFonts w:cs="Times New Roman"/>
          <w:bCs/>
          <w:color w:val="auto"/>
          <w:sz w:val="20"/>
          <w:szCs w:val="20"/>
        </w:rPr>
        <w:t xml:space="preserve"> countries are engaged in oil and gas exploration and production. SPE is a key resource for technical knowledge providing publications, events, training courses, and online resources.</w:t>
      </w:r>
    </w:p>
    <w:sectPr w:rsidR="00F363F1" w:rsidRPr="002437E0" w:rsidSect="00F363F1">
      <w:headerReference w:type="default" r:id="rId14"/>
      <w:pgSz w:w="12240" w:h="15840"/>
      <w:pgMar w:top="1152" w:right="1152" w:bottom="720"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D585C" w:rsidRDefault="00FD585C" w:rsidP="00E62197">
      <w:pPr>
        <w:spacing w:after="0" w:line="240" w:lineRule="auto"/>
      </w:pPr>
      <w:r>
        <w:separator/>
      </w:r>
    </w:p>
  </w:endnote>
  <w:endnote w:type="continuationSeparator" w:id="0">
    <w:p w:rsidR="00FD585C" w:rsidRDefault="00FD585C" w:rsidP="00E621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D585C" w:rsidRDefault="00FD585C" w:rsidP="00E62197">
      <w:pPr>
        <w:spacing w:after="0" w:line="240" w:lineRule="auto"/>
      </w:pPr>
      <w:r>
        <w:separator/>
      </w:r>
    </w:p>
  </w:footnote>
  <w:footnote w:type="continuationSeparator" w:id="0">
    <w:p w:rsidR="00FD585C" w:rsidRDefault="00FD585C" w:rsidP="00E6219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2197" w:rsidRDefault="009F431B" w:rsidP="00D85F42">
    <w:pPr>
      <w:pStyle w:val="Header"/>
      <w:jc w:val="center"/>
    </w:pPr>
    <w:r>
      <w:rPr>
        <w:noProof/>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6.35pt;height:105.8pt">
          <v:imagedata r:id="rId1" o:title="18DC_Visa_940x200"/>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370FD8"/>
    <w:multiLevelType w:val="multilevel"/>
    <w:tmpl w:val="1C0C5F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5B21B7A"/>
    <w:multiLevelType w:val="hybridMultilevel"/>
    <w:tmpl w:val="73F4DA74"/>
    <w:lvl w:ilvl="0" w:tplc="04090005">
      <w:start w:val="1"/>
      <w:numFmt w:val="bullet"/>
      <w:lvlText w:val=""/>
      <w:lvlJc w:val="left"/>
      <w:pPr>
        <w:ind w:left="589" w:hanging="360"/>
      </w:pPr>
      <w:rPr>
        <w:rFonts w:ascii="Wingdings" w:hAnsi="Wingdings" w:hint="default"/>
      </w:rPr>
    </w:lvl>
    <w:lvl w:ilvl="1" w:tplc="08090003" w:tentative="1">
      <w:start w:val="1"/>
      <w:numFmt w:val="bullet"/>
      <w:lvlText w:val="o"/>
      <w:lvlJc w:val="left"/>
      <w:pPr>
        <w:ind w:left="1309" w:hanging="360"/>
      </w:pPr>
      <w:rPr>
        <w:rFonts w:ascii="Courier New" w:hAnsi="Courier New" w:cs="Courier New" w:hint="default"/>
      </w:rPr>
    </w:lvl>
    <w:lvl w:ilvl="2" w:tplc="08090005" w:tentative="1">
      <w:start w:val="1"/>
      <w:numFmt w:val="bullet"/>
      <w:lvlText w:val=""/>
      <w:lvlJc w:val="left"/>
      <w:pPr>
        <w:ind w:left="2029" w:hanging="360"/>
      </w:pPr>
      <w:rPr>
        <w:rFonts w:ascii="Wingdings" w:hAnsi="Wingdings" w:hint="default"/>
      </w:rPr>
    </w:lvl>
    <w:lvl w:ilvl="3" w:tplc="08090001" w:tentative="1">
      <w:start w:val="1"/>
      <w:numFmt w:val="bullet"/>
      <w:lvlText w:val=""/>
      <w:lvlJc w:val="left"/>
      <w:pPr>
        <w:ind w:left="2749" w:hanging="360"/>
      </w:pPr>
      <w:rPr>
        <w:rFonts w:ascii="Symbol" w:hAnsi="Symbol" w:hint="default"/>
      </w:rPr>
    </w:lvl>
    <w:lvl w:ilvl="4" w:tplc="08090003" w:tentative="1">
      <w:start w:val="1"/>
      <w:numFmt w:val="bullet"/>
      <w:lvlText w:val="o"/>
      <w:lvlJc w:val="left"/>
      <w:pPr>
        <w:ind w:left="3469" w:hanging="360"/>
      </w:pPr>
      <w:rPr>
        <w:rFonts w:ascii="Courier New" w:hAnsi="Courier New" w:cs="Courier New" w:hint="default"/>
      </w:rPr>
    </w:lvl>
    <w:lvl w:ilvl="5" w:tplc="08090005" w:tentative="1">
      <w:start w:val="1"/>
      <w:numFmt w:val="bullet"/>
      <w:lvlText w:val=""/>
      <w:lvlJc w:val="left"/>
      <w:pPr>
        <w:ind w:left="4189" w:hanging="360"/>
      </w:pPr>
      <w:rPr>
        <w:rFonts w:ascii="Wingdings" w:hAnsi="Wingdings" w:hint="default"/>
      </w:rPr>
    </w:lvl>
    <w:lvl w:ilvl="6" w:tplc="08090001" w:tentative="1">
      <w:start w:val="1"/>
      <w:numFmt w:val="bullet"/>
      <w:lvlText w:val=""/>
      <w:lvlJc w:val="left"/>
      <w:pPr>
        <w:ind w:left="4909" w:hanging="360"/>
      </w:pPr>
      <w:rPr>
        <w:rFonts w:ascii="Symbol" w:hAnsi="Symbol" w:hint="default"/>
      </w:rPr>
    </w:lvl>
    <w:lvl w:ilvl="7" w:tplc="08090003" w:tentative="1">
      <w:start w:val="1"/>
      <w:numFmt w:val="bullet"/>
      <w:lvlText w:val="o"/>
      <w:lvlJc w:val="left"/>
      <w:pPr>
        <w:ind w:left="5629" w:hanging="360"/>
      </w:pPr>
      <w:rPr>
        <w:rFonts w:ascii="Courier New" w:hAnsi="Courier New" w:cs="Courier New" w:hint="default"/>
      </w:rPr>
    </w:lvl>
    <w:lvl w:ilvl="8" w:tplc="08090005" w:tentative="1">
      <w:start w:val="1"/>
      <w:numFmt w:val="bullet"/>
      <w:lvlText w:val=""/>
      <w:lvlJc w:val="left"/>
      <w:pPr>
        <w:ind w:left="6349"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QxMDMwMbQ0s7QwMjFT0lEKTi0uzszPAykwqgUAgw1QnywAAAA="/>
  </w:docVars>
  <w:rsids>
    <w:rsidRoot w:val="00DA11B8"/>
    <w:rsid w:val="000C40CC"/>
    <w:rsid w:val="000E1073"/>
    <w:rsid w:val="00171CAD"/>
    <w:rsid w:val="001A19B6"/>
    <w:rsid w:val="001C5A8B"/>
    <w:rsid w:val="002170EC"/>
    <w:rsid w:val="002437E0"/>
    <w:rsid w:val="00543846"/>
    <w:rsid w:val="00613A50"/>
    <w:rsid w:val="00672A8E"/>
    <w:rsid w:val="0071156C"/>
    <w:rsid w:val="0076007B"/>
    <w:rsid w:val="00775F94"/>
    <w:rsid w:val="00777BFA"/>
    <w:rsid w:val="00781EA6"/>
    <w:rsid w:val="007C2B25"/>
    <w:rsid w:val="007C56FD"/>
    <w:rsid w:val="008E19A5"/>
    <w:rsid w:val="009678B3"/>
    <w:rsid w:val="009A2249"/>
    <w:rsid w:val="009F431B"/>
    <w:rsid w:val="00A221AB"/>
    <w:rsid w:val="00A54B04"/>
    <w:rsid w:val="00A92715"/>
    <w:rsid w:val="00C22203"/>
    <w:rsid w:val="00C93233"/>
    <w:rsid w:val="00CF57EF"/>
    <w:rsid w:val="00D27CB8"/>
    <w:rsid w:val="00D85F42"/>
    <w:rsid w:val="00DA11B8"/>
    <w:rsid w:val="00E277B4"/>
    <w:rsid w:val="00E62197"/>
    <w:rsid w:val="00F124A4"/>
    <w:rsid w:val="00F363F1"/>
    <w:rsid w:val="00FD2FA0"/>
    <w:rsid w:val="00FD58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3900DAA-63A3-4BF4-AE28-19C6CF9A3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11B8"/>
    <w:rPr>
      <w:lang w:val="en-GB"/>
    </w:rPr>
  </w:style>
  <w:style w:type="paragraph" w:styleId="Heading3">
    <w:name w:val="heading 3"/>
    <w:basedOn w:val="Normal"/>
    <w:link w:val="Heading3Char"/>
    <w:uiPriority w:val="9"/>
    <w:qFormat/>
    <w:rsid w:val="002437E0"/>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11B8"/>
    <w:pPr>
      <w:ind w:left="720"/>
      <w:contextualSpacing/>
    </w:pPr>
  </w:style>
  <w:style w:type="table" w:styleId="TableGrid">
    <w:name w:val="Table Grid"/>
    <w:basedOn w:val="TableNormal"/>
    <w:uiPriority w:val="39"/>
    <w:rsid w:val="00DA11B8"/>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621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2197"/>
    <w:rPr>
      <w:lang w:val="en-GB"/>
    </w:rPr>
  </w:style>
  <w:style w:type="paragraph" w:styleId="Footer">
    <w:name w:val="footer"/>
    <w:basedOn w:val="Normal"/>
    <w:link w:val="FooterChar"/>
    <w:uiPriority w:val="99"/>
    <w:unhideWhenUsed/>
    <w:rsid w:val="00E621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2197"/>
    <w:rPr>
      <w:lang w:val="en-GB"/>
    </w:rPr>
  </w:style>
  <w:style w:type="character" w:styleId="Hyperlink">
    <w:name w:val="Hyperlink"/>
    <w:basedOn w:val="DefaultParagraphFont"/>
    <w:uiPriority w:val="99"/>
    <w:unhideWhenUsed/>
    <w:rsid w:val="00C93233"/>
    <w:rPr>
      <w:color w:val="0563C1" w:themeColor="hyperlink"/>
      <w:u w:val="single"/>
    </w:rPr>
  </w:style>
  <w:style w:type="paragraph" w:styleId="NormalWeb">
    <w:name w:val="Normal (Web)"/>
    <w:basedOn w:val="Normal"/>
    <w:uiPriority w:val="99"/>
    <w:semiHidden/>
    <w:unhideWhenUsed/>
    <w:rsid w:val="00613A50"/>
    <w:pPr>
      <w:spacing w:before="100" w:beforeAutospacing="1" w:after="100" w:afterAutospacing="1" w:line="360" w:lineRule="auto"/>
    </w:pPr>
    <w:rPr>
      <w:rFonts w:ascii="Arial" w:hAnsi="Arial" w:cs="Arial"/>
      <w:color w:val="505050"/>
      <w:sz w:val="21"/>
      <w:szCs w:val="21"/>
      <w:lang w:val="en-US"/>
    </w:rPr>
  </w:style>
  <w:style w:type="paragraph" w:customStyle="1" w:styleId="Default">
    <w:name w:val="Default"/>
    <w:rsid w:val="00171CAD"/>
    <w:pPr>
      <w:widowControl w:val="0"/>
      <w:autoSpaceDE w:val="0"/>
      <w:autoSpaceDN w:val="0"/>
      <w:adjustRightInd w:val="0"/>
      <w:spacing w:after="0" w:line="240" w:lineRule="auto"/>
    </w:pPr>
    <w:rPr>
      <w:rFonts w:ascii="Calibri" w:eastAsia="Times New Roman" w:hAnsi="Calibri" w:cs="Calibri"/>
      <w:color w:val="000000"/>
      <w:sz w:val="24"/>
      <w:szCs w:val="24"/>
    </w:rPr>
  </w:style>
  <w:style w:type="character" w:styleId="CommentReference">
    <w:name w:val="annotation reference"/>
    <w:basedOn w:val="DefaultParagraphFont"/>
    <w:uiPriority w:val="99"/>
    <w:semiHidden/>
    <w:unhideWhenUsed/>
    <w:rsid w:val="00171CAD"/>
    <w:rPr>
      <w:sz w:val="16"/>
      <w:szCs w:val="16"/>
    </w:rPr>
  </w:style>
  <w:style w:type="paragraph" w:styleId="CommentText">
    <w:name w:val="annotation text"/>
    <w:basedOn w:val="Normal"/>
    <w:link w:val="CommentTextChar"/>
    <w:uiPriority w:val="99"/>
    <w:semiHidden/>
    <w:unhideWhenUsed/>
    <w:rsid w:val="00171CAD"/>
    <w:pPr>
      <w:spacing w:line="240" w:lineRule="auto"/>
    </w:pPr>
    <w:rPr>
      <w:sz w:val="20"/>
      <w:szCs w:val="20"/>
    </w:rPr>
  </w:style>
  <w:style w:type="character" w:customStyle="1" w:styleId="CommentTextChar">
    <w:name w:val="Comment Text Char"/>
    <w:basedOn w:val="DefaultParagraphFont"/>
    <w:link w:val="CommentText"/>
    <w:uiPriority w:val="99"/>
    <w:semiHidden/>
    <w:rsid w:val="00171CAD"/>
    <w:rPr>
      <w:sz w:val="20"/>
      <w:szCs w:val="20"/>
      <w:lang w:val="en-GB"/>
    </w:rPr>
  </w:style>
  <w:style w:type="paragraph" w:styleId="CommentSubject">
    <w:name w:val="annotation subject"/>
    <w:basedOn w:val="CommentText"/>
    <w:next w:val="CommentText"/>
    <w:link w:val="CommentSubjectChar"/>
    <w:uiPriority w:val="99"/>
    <w:semiHidden/>
    <w:unhideWhenUsed/>
    <w:rsid w:val="00171CAD"/>
    <w:rPr>
      <w:b/>
      <w:bCs/>
    </w:rPr>
  </w:style>
  <w:style w:type="character" w:customStyle="1" w:styleId="CommentSubjectChar">
    <w:name w:val="Comment Subject Char"/>
    <w:basedOn w:val="CommentTextChar"/>
    <w:link w:val="CommentSubject"/>
    <w:uiPriority w:val="99"/>
    <w:semiHidden/>
    <w:rsid w:val="00171CAD"/>
    <w:rPr>
      <w:b/>
      <w:bCs/>
      <w:sz w:val="20"/>
      <w:szCs w:val="20"/>
      <w:lang w:val="en-GB"/>
    </w:rPr>
  </w:style>
  <w:style w:type="paragraph" w:styleId="BalloonText">
    <w:name w:val="Balloon Text"/>
    <w:basedOn w:val="Normal"/>
    <w:link w:val="BalloonTextChar"/>
    <w:uiPriority w:val="99"/>
    <w:semiHidden/>
    <w:unhideWhenUsed/>
    <w:rsid w:val="00171C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1CAD"/>
    <w:rPr>
      <w:rFonts w:ascii="Segoe UI" w:hAnsi="Segoe UI" w:cs="Segoe UI"/>
      <w:sz w:val="18"/>
      <w:szCs w:val="18"/>
      <w:lang w:val="en-GB"/>
    </w:rPr>
  </w:style>
  <w:style w:type="character" w:customStyle="1" w:styleId="Heading3Char">
    <w:name w:val="Heading 3 Char"/>
    <w:basedOn w:val="DefaultParagraphFont"/>
    <w:link w:val="Heading3"/>
    <w:uiPriority w:val="9"/>
    <w:rsid w:val="002437E0"/>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0997230">
      <w:bodyDiv w:val="1"/>
      <w:marLeft w:val="0"/>
      <w:marRight w:val="0"/>
      <w:marTop w:val="0"/>
      <w:marBottom w:val="0"/>
      <w:divBdr>
        <w:top w:val="none" w:sz="0" w:space="0" w:color="auto"/>
        <w:left w:val="none" w:sz="0" w:space="0" w:color="auto"/>
        <w:bottom w:val="none" w:sz="0" w:space="0" w:color="auto"/>
        <w:right w:val="none" w:sz="0" w:space="0" w:color="auto"/>
      </w:divBdr>
    </w:div>
    <w:div w:id="582493714">
      <w:bodyDiv w:val="1"/>
      <w:marLeft w:val="0"/>
      <w:marRight w:val="0"/>
      <w:marTop w:val="0"/>
      <w:marBottom w:val="0"/>
      <w:divBdr>
        <w:top w:val="none" w:sz="0" w:space="0" w:color="auto"/>
        <w:left w:val="none" w:sz="0" w:space="0" w:color="auto"/>
        <w:bottom w:val="none" w:sz="0" w:space="0" w:color="auto"/>
        <w:right w:val="none" w:sz="0" w:space="0" w:color="auto"/>
      </w:divBdr>
    </w:div>
    <w:div w:id="1182740418">
      <w:bodyDiv w:val="1"/>
      <w:marLeft w:val="0"/>
      <w:marRight w:val="0"/>
      <w:marTop w:val="0"/>
      <w:marBottom w:val="0"/>
      <w:divBdr>
        <w:top w:val="none" w:sz="0" w:space="0" w:color="auto"/>
        <w:left w:val="none" w:sz="0" w:space="0" w:color="auto"/>
        <w:bottom w:val="none" w:sz="0" w:space="0" w:color="auto"/>
        <w:right w:val="none" w:sz="0" w:space="0" w:color="auto"/>
      </w:divBdr>
    </w:div>
    <w:div w:id="1202283534">
      <w:bodyDiv w:val="1"/>
      <w:marLeft w:val="0"/>
      <w:marRight w:val="0"/>
      <w:marTop w:val="0"/>
      <w:marBottom w:val="0"/>
      <w:divBdr>
        <w:top w:val="none" w:sz="0" w:space="0" w:color="auto"/>
        <w:left w:val="none" w:sz="0" w:space="0" w:color="auto"/>
        <w:bottom w:val="none" w:sz="0" w:space="0" w:color="auto"/>
        <w:right w:val="none" w:sz="0" w:space="0" w:color="auto"/>
      </w:divBdr>
    </w:div>
    <w:div w:id="1462924201">
      <w:bodyDiv w:val="1"/>
      <w:marLeft w:val="0"/>
      <w:marRight w:val="0"/>
      <w:marTop w:val="0"/>
      <w:marBottom w:val="0"/>
      <w:divBdr>
        <w:top w:val="none" w:sz="0" w:space="0" w:color="auto"/>
        <w:left w:val="none" w:sz="0" w:space="0" w:color="auto"/>
        <w:bottom w:val="none" w:sz="0" w:space="0" w:color="auto"/>
        <w:right w:val="none" w:sz="0" w:space="0" w:color="auto"/>
      </w:divBdr>
    </w:div>
    <w:div w:id="1666739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pe.org/en/events/drilling-conference/hom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spe.org/en/events/atce/home/?utm_source=Justification+Toolki&amp;utm_medium=Web-ADBNR&amp;utm_term=17ATCE-JT&amp;utm_campaign=17ATC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pe.org/en/events/drilling-conference/home/"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147854-4D4A-48C7-BBA6-E518879A0988}">
  <ds:schemaRefs>
    <ds:schemaRef ds:uri="http://schemas.microsoft.com/sharepoint/v3/contenttype/forms"/>
  </ds:schemaRefs>
</ds:datastoreItem>
</file>

<file path=customXml/itemProps2.xml><?xml version="1.0" encoding="utf-8"?>
<ds:datastoreItem xmlns:ds="http://schemas.openxmlformats.org/officeDocument/2006/customXml" ds:itemID="{17223237-30CF-463C-A7D3-CE9B956C02C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626A049-1926-4F5D-9B9D-0BDEA1C3C0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CC78F3AA-2AD8-46C2-B021-585BC9C06E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34</Words>
  <Characters>247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SPE</Company>
  <LinksUpToDate>false</LinksUpToDate>
  <CharactersWithSpaces>29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idula Deb Nath</dc:creator>
  <cp:keywords/>
  <dc:description/>
  <cp:lastModifiedBy>Valerie Wilke</cp:lastModifiedBy>
  <cp:revision>2</cp:revision>
  <dcterms:created xsi:type="dcterms:W3CDTF">2018-01-03T20:42:00Z</dcterms:created>
  <dcterms:modified xsi:type="dcterms:W3CDTF">2018-01-03T20:42:00Z</dcterms:modified>
</cp:coreProperties>
</file>